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1157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77045E4" w:rsidR="007B4A91" w:rsidRDefault="000E469A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Rossy</w:t>
      </w:r>
      <w:proofErr w:type="spellEnd"/>
      <w:r>
        <w:rPr>
          <w:sz w:val="28"/>
          <w:szCs w:val="28"/>
        </w:rPr>
        <w:t xml:space="preserve"> and her dog Bruno</w:t>
      </w:r>
    </w:p>
    <w:p w14:paraId="34A9E19B" w14:textId="77777777" w:rsidR="007B4A91" w:rsidRDefault="00B1157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A4CEC05" w:rsidR="007B4A91" w:rsidRDefault="000E469A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Rossy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reach her home</w:t>
      </w:r>
    </w:p>
    <w:p w14:paraId="3D632C61" w14:textId="77777777" w:rsidR="007B4A91" w:rsidRDefault="00B1157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7AA98A6" w:rsidR="007B4A91" w:rsidRDefault="000E469A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Rossy</w:t>
      </w:r>
      <w:proofErr w:type="spellEnd"/>
      <w:r>
        <w:rPr>
          <w:sz w:val="28"/>
          <w:szCs w:val="28"/>
        </w:rPr>
        <w:t xml:space="preserve"> live with her dog in a forest. One day she checks her food storage it is about to empty.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she went a nearest vegetable shop and bought some food for her dinner. When she checked the </w:t>
      </w:r>
      <w:proofErr w:type="gramStart"/>
      <w:r>
        <w:rPr>
          <w:sz w:val="28"/>
          <w:szCs w:val="28"/>
        </w:rPr>
        <w:t>time</w:t>
      </w:r>
      <w:proofErr w:type="gramEnd"/>
      <w:r>
        <w:rPr>
          <w:sz w:val="28"/>
          <w:szCs w:val="28"/>
        </w:rPr>
        <w:t xml:space="preserve"> it is almost 10PM. She shocked. Now she </w:t>
      </w:r>
      <w:proofErr w:type="gramStart"/>
      <w:r>
        <w:rPr>
          <w:sz w:val="28"/>
          <w:szCs w:val="28"/>
        </w:rPr>
        <w:t>need</w:t>
      </w:r>
      <w:proofErr w:type="gramEnd"/>
      <w:r>
        <w:rPr>
          <w:sz w:val="28"/>
          <w:szCs w:val="28"/>
        </w:rPr>
        <w:t xml:space="preserve"> to return </w:t>
      </w:r>
      <w:r w:rsidR="00CC7741">
        <w:rPr>
          <w:sz w:val="28"/>
          <w:szCs w:val="28"/>
        </w:rPr>
        <w:t>to her house.</w:t>
      </w:r>
    </w:p>
    <w:p w14:paraId="6102F988" w14:textId="77777777" w:rsidR="007B4A91" w:rsidRDefault="00B1157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1157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1157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90C6049" w:rsidR="007B4A91" w:rsidRDefault="00CC774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ossy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F597C0E" w:rsidR="007B4A91" w:rsidRDefault="00CC774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 can move according to arrow key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682886A" w:rsidR="007B4A91" w:rsidRDefault="00CC774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Bruno(</w:t>
            </w:r>
            <w:proofErr w:type="gramEnd"/>
            <w:r>
              <w:rPr>
                <w:sz w:val="28"/>
                <w:szCs w:val="28"/>
              </w:rPr>
              <w:t>her pet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1AF7EDC" w:rsidR="007B4A91" w:rsidRDefault="00CC774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will follow </w:t>
            </w:r>
            <w:proofErr w:type="spellStart"/>
            <w:r>
              <w:rPr>
                <w:sz w:val="28"/>
                <w:szCs w:val="28"/>
              </w:rPr>
              <w:t>rossy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3CC430A" w:rsidR="007B4A91" w:rsidRDefault="00CC774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on </w:t>
            </w:r>
            <w:r>
              <w:rPr>
                <w:sz w:val="28"/>
                <w:szCs w:val="28"/>
              </w:rPr>
              <w:t>(enemy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FD1C732" w:rsidR="007B4A91" w:rsidRDefault="00CC774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y to Attack on </w:t>
            </w:r>
            <w:proofErr w:type="spellStart"/>
            <w:r>
              <w:rPr>
                <w:sz w:val="28"/>
                <w:szCs w:val="28"/>
              </w:rPr>
              <w:t>rossy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92D808F" w:rsidR="007B4A91" w:rsidRDefault="00CC774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rcupine(enemy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06E57F7" w:rsidR="007B4A91" w:rsidRDefault="00CC774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y to Attack on </w:t>
            </w:r>
            <w:proofErr w:type="spellStart"/>
            <w:r>
              <w:rPr>
                <w:sz w:val="28"/>
                <w:szCs w:val="28"/>
              </w:rPr>
              <w:t>rossy</w:t>
            </w:r>
            <w:proofErr w:type="spellEnd"/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A538235" w:rsidR="007B4A91" w:rsidRDefault="00CC774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rilla</w:t>
            </w:r>
            <w:r>
              <w:rPr>
                <w:sz w:val="28"/>
                <w:szCs w:val="28"/>
              </w:rPr>
              <w:t>(enemy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43181B5" w:rsidR="007B4A91" w:rsidRDefault="00CC774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y to Attack on </w:t>
            </w:r>
            <w:proofErr w:type="spellStart"/>
            <w:r>
              <w:rPr>
                <w:sz w:val="28"/>
                <w:szCs w:val="28"/>
              </w:rPr>
              <w:t>rossy</w:t>
            </w:r>
            <w:proofErr w:type="spellEnd"/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0B6F7FC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1157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1157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1157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1157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654320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70FE1DA" w14:textId="67584D14" w:rsidR="00CC7741" w:rsidRDefault="00CC7741">
      <w:pPr>
        <w:rPr>
          <w:sz w:val="28"/>
          <w:szCs w:val="28"/>
        </w:rPr>
      </w:pPr>
    </w:p>
    <w:p w14:paraId="4191F3E6" w14:textId="26A5BFE3" w:rsidR="00CC7741" w:rsidRDefault="00CC7741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I will add some hidden object to this game like food </w:t>
      </w:r>
      <w:proofErr w:type="spellStart"/>
      <w:r>
        <w:rPr>
          <w:sz w:val="28"/>
          <w:szCs w:val="28"/>
        </w:rPr>
        <w:t>etc</w:t>
      </w:r>
      <w:proofErr w:type="spellEnd"/>
      <w:r>
        <w:rPr>
          <w:sz w:val="28"/>
          <w:szCs w:val="28"/>
        </w:rPr>
        <w:t xml:space="preserve"> to boost </w:t>
      </w:r>
      <w:proofErr w:type="spellStart"/>
      <w:r>
        <w:rPr>
          <w:sz w:val="28"/>
          <w:szCs w:val="28"/>
        </w:rPr>
        <w:t>ross</w:t>
      </w:r>
      <w:r w:rsidR="00B1157F">
        <w:rPr>
          <w:sz w:val="28"/>
          <w:szCs w:val="28"/>
        </w:rPr>
        <w:t>y’s</w:t>
      </w:r>
      <w:proofErr w:type="spellEnd"/>
      <w:r w:rsidR="00B1157F">
        <w:rPr>
          <w:sz w:val="28"/>
          <w:szCs w:val="28"/>
        </w:rPr>
        <w:t xml:space="preserve"> health.</w:t>
      </w:r>
    </w:p>
    <w:p w14:paraId="24B987DE" w14:textId="488F82AA" w:rsidR="007B4A91" w:rsidRDefault="00B1157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3106A779" w:rsidR="007B4A91" w:rsidRDefault="00B1157F" w:rsidP="00B1157F">
      <w:pPr>
        <w:pStyle w:val="Heading1"/>
      </w:pPr>
      <w:r>
        <w:t xml:space="preserve">THANK YOU FOR READING THIS FORM </w:t>
      </w:r>
    </w:p>
    <w:p w14:paraId="6753AD2A" w14:textId="3BE8FB7E" w:rsidR="00B1157F" w:rsidRPr="00B1157F" w:rsidRDefault="00B1157F" w:rsidP="00B1157F">
      <w:r>
        <w:t>YOUR STUDENT SUSHIL.</w:t>
      </w:r>
    </w:p>
    <w:sectPr w:rsidR="00B1157F" w:rsidRPr="00B1157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E469A"/>
    <w:rsid w:val="00556965"/>
    <w:rsid w:val="007B4A91"/>
    <w:rsid w:val="00B1157F"/>
    <w:rsid w:val="00CC7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il</dc:creator>
  <cp:lastModifiedBy>Chini Bhatt</cp:lastModifiedBy>
  <cp:revision>2</cp:revision>
  <dcterms:created xsi:type="dcterms:W3CDTF">2021-11-22T13:59:00Z</dcterms:created>
  <dcterms:modified xsi:type="dcterms:W3CDTF">2021-11-22T13:59:00Z</dcterms:modified>
</cp:coreProperties>
</file>